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79df5142e81f71fc42c08e9ecea2c92366db1ca"/>
    <w:p>
      <w:pPr>
        <w:pStyle w:val="Heading1"/>
      </w:pPr>
      <w:r>
        <w:t xml:space="preserve">COVER LETTER FOR PHYSICIST POSITION IN CHINA GUANGZHOU</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sincere interest in the Physicist position at your esteemed institution in China Guangzhou. As a dedicated and accomplished physicist with a passion for advancing scientific knowledge, I am excited about the opportunity to contribute my expertise to a dynamic research environment that values innovation and collaboration. Guangzhou, as a hub of technological and academic excellence in southern China, presents an ideal setting for me to further my career while contributing to groundbreaking work in physics.</w:t>
      </w:r>
    </w:p>
    <w:bookmarkStart w:id="20" w:name="background-and-expertise"/>
    <w:p>
      <w:pPr>
        <w:pStyle w:val="Heading2"/>
      </w:pPr>
      <w:r>
        <w:t xml:space="preserve">Background and Expertise</w:t>
      </w:r>
    </w:p>
    <w:p>
      <w:pPr>
        <w:pStyle w:val="FirstParagraph"/>
      </w:pPr>
      <w:r>
        <w:t xml:space="preserve">With a Ph.D. in Theoretical Physics from [Your University] and over [X years] of experience in experimental and computational research, I have developed a strong foundation in [specific areas such as quantum mechanics, materials science, or particle physics]. My academic journey has been driven by a desire to unravel the fundamental principles governing the universe, while also addressing real-world challenges through applied physics. This dual focus aligns seamlessly with the innovative spirit of China Guangzhou, where scientific research is deeply integrated into both academic and industrial ecosystems.</w:t>
      </w:r>
    </w:p>
    <w:p>
      <w:pPr>
        <w:pStyle w:val="BodyText"/>
      </w:pPr>
      <w:r>
        <w:t xml:space="preserve">During my tenure as a [Your Previous Position] at [Previous Institution], I led projects on [specific research topics, e.g., "quantum computing algorithms" or "nanomaterials for energy storage"], which resulted in publications in high-impact journals such as [Journal Names]. My work has consistently emphasized interdisciplinary collaboration, a value I deeply respect and believe is essential for progress in modern physics. In China Guangzhou, I am eager to engage with a community of researchers who share this commitment to pushing the boundaries of scientific understanding.</w:t>
      </w:r>
    </w:p>
    <w:bookmarkEnd w:id="20"/>
    <w:bookmarkStart w:id="21" w:name="why-china-guangzhou"/>
    <w:p>
      <w:pPr>
        <w:pStyle w:val="Heading2"/>
      </w:pPr>
      <w:r>
        <w:t xml:space="preserve">Why China Guangzhou?</w:t>
      </w:r>
    </w:p>
    <w:p>
      <w:pPr>
        <w:pStyle w:val="FirstParagraph"/>
      </w:pPr>
      <w:r>
        <w:t xml:space="preserve">China Guangzhou has emerged as a global leader in scientific and technological advancement, with its universities and research institutions playing a pivotal role in shaping the future of physics. The city's strategic focus on innovation, coupled with government initiatives to support STEM fields, creates an environment where physicists can thrive. Institutions such as [Name of University or Research Center in Guangzhou] exemplify this dedication, offering state-of-the-art facilities and opportunities for international collaboration.</w:t>
      </w:r>
    </w:p>
    <w:p>
      <w:pPr>
        <w:pStyle w:val="BodyText"/>
      </w:pPr>
      <w:r>
        <w:t xml:space="preserve">As a physicist with a global perspective, I am particularly drawn to the collaborative culture in China Guangzhou. The city’s emphasis on teamwork and shared goals mirrors my own approach to research. I am confident that my skills in [specific skills, e.g., "data analysis," "experimental design," or "theoretical modeling"] will complement the existing expertise of your team. Additionally, my ability to navigate multicultural environments and communicate effectively across disciplines positions me to contribute meaningfully to projects that bridge theoretical physics with practical applications.</w:t>
      </w:r>
    </w:p>
    <w:bookmarkEnd w:id="21"/>
    <w:bookmarkStart w:id="22" w:name="alignment-with-organizational-goals"/>
    <w:p>
      <w:pPr>
        <w:pStyle w:val="Heading2"/>
      </w:pPr>
      <w:r>
        <w:t xml:space="preserve">Alignment with Organizational Goals</w:t>
      </w:r>
    </w:p>
    <w:p>
      <w:pPr>
        <w:pStyle w:val="FirstParagraph"/>
      </w:pPr>
      <w:r>
        <w:t xml:space="preserve">Your institution’s mission to [mention specific goals from the job posting or organizational website, e.g., "advance sustainable energy solutions" or "develop next-generation materials"] resonates deeply with my professional aspirations. In my previous roles, I have consistently sought opportunities to apply physics principles to solve complex problems. For instance, my research on [specific project] directly contributed to [specific outcome, e.g., "improving solar cell efficiency by 20%"]. I am eager to leverage this experience in China Guangzhou, where the intersection of physics and technology is driving transformative changes.</w:t>
      </w:r>
    </w:p>
    <w:p>
      <w:pPr>
        <w:pStyle w:val="BodyText"/>
      </w:pPr>
      <w:r>
        <w:t xml:space="preserve">Moreover, I recognize that the field of physics is evolving rapidly, with emerging areas such as quantum technologies and artificial intelligence offering new frontiers for exploration. In China Guangzhou, I am excited to collaborate on cutting-edge projects that harness these advancements. My adaptability and willingness to learn new methodologies ensure that I can contribute effectively to both traditional and innovative research initiatives.</w:t>
      </w:r>
    </w:p>
    <w:bookmarkEnd w:id="22"/>
    <w:bookmarkStart w:id="23" w:name="personal-qualities-and-values"/>
    <w:p>
      <w:pPr>
        <w:pStyle w:val="Heading2"/>
      </w:pPr>
      <w:r>
        <w:t xml:space="preserve">Personal Qualities and Values</w:t>
      </w:r>
    </w:p>
    <w:p>
      <w:pPr>
        <w:pStyle w:val="FirstParagraph"/>
      </w:pPr>
      <w:r>
        <w:t xml:space="preserve">Beyond technical expertise, I bring a strong work ethic, intellectual curiosity, and a commitment to ethical scientific practices. I believe that physics is not only about discovery but also about fostering a culture of integrity and inclusivity. In China Guangzhou, I aim to contribute to an environment where diverse perspectives are valued and where researchers are empowered to pursue bold ideas.</w:t>
      </w:r>
    </w:p>
    <w:p>
      <w:pPr>
        <w:pStyle w:val="BodyText"/>
      </w:pPr>
      <w:r>
        <w:t xml:space="preserve">My fluency in [languages, e.g., English and Mandarin] further strengthens my ability to collaborate with teams in China Guangzhou. This linguistic skill, combined with my cultural adaptability, allows me to engage effectively with local colleagues and contribute to the vibrant academic community of the city. I am particularly inspired by the historical and contemporary scientific legacy of China, which has long been a cradle for innovation and discovery.</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hysicist in China Guangzhou. My academic background, research experience, and passion for physics align closely with the goals of your institution. I am confident that my contributions will add value to your projects while allowing me to grow professionally in one of the world’s most dynamic scientific centers.</w:t>
      </w:r>
    </w:p>
    <w:p>
      <w:pPr>
        <w:pStyle w:val="BodyText"/>
      </w:pPr>
      <w:r>
        <w:t xml:space="preserve">Thank you for considering my application. I would welcome the chance to discuss how my skills and experiences can benefit your organization. Please feel free to contact me at [Your Phone Number] or [Your Email Address] at your earliest convenience. I look forward to the possibility of contributing to the scientific excellence of China Guangzhou.</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China Guangzhou</dc:title>
  <dc:creator/>
  <dc:language>en</dc:language>
  <cp:keywords/>
  <dcterms:created xsi:type="dcterms:W3CDTF">2025-12-11T11:45:19Z</dcterms:created>
  <dcterms:modified xsi:type="dcterms:W3CDTF">2025-12-11T11:45:19Z</dcterms:modified>
</cp:coreProperties>
</file>

<file path=docProps/custom.xml><?xml version="1.0" encoding="utf-8"?>
<Properties xmlns="http://schemas.openxmlformats.org/officeDocument/2006/custom-properties" xmlns:vt="http://schemas.openxmlformats.org/officeDocument/2006/docPropsVTypes"/>
</file>